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f67287e2e15c648e238a2ee6e67a21bdd51947b"/>
    <w:p>
      <w:pPr>
        <w:pStyle w:val="Heading1"/>
      </w:pPr>
      <w:r>
        <w:rPr>
          <w:bCs/>
          <w:b/>
        </w:rPr>
        <w:t xml:space="preserve">Cover Letter for Paramedic Position in Brazil São Paulo</w:t>
      </w:r>
    </w:p>
    <w:p>
      <w:pPr>
        <w:pStyle w:val="FirstParagraph"/>
      </w:pPr>
      <w:r>
        <w:t xml:space="preserve">Dear Hiring Committee,</w:t>
      </w:r>
    </w:p>
    <w:p>
      <w:pPr>
        <w:pStyle w:val="BodyText"/>
      </w:pPr>
      <w:r>
        <w:t xml:space="preserve">I am writing to express my sincere interest in the Paramedic position at your esteemed organization in Brazil São Paulo. With a robust background in emergency medical services and a deep commitment to community well-being, I am eager to contribute my skills and experience to enhance the critical care systems of one of Brazil’s most dynamic cities. São Paulo, with its vast population, bustling urban environment, and unique healthcare challenges, represents an ideal setting for me to apply my expertise as a Paramedic. I am confident that my qualifications align with the demands of this role and that I can make a meaningful impact in supporting the health and safety of São Paulo’s residents.</w:t>
      </w:r>
    </w:p>
    <w:p>
      <w:pPr>
        <w:pStyle w:val="BodyText"/>
      </w:pPr>
      <w:r>
        <w:t xml:space="preserve">As a certified Paramedic with over five years of hands-on experience in high-pressure emergency situations, I have developed a strong foundation in pre-hospital care, trauma management, and patient stabilization. My career has been defined by a dedication to rapid decision-making, compassionate care, and adherence to the highest standards of medical practice. Whether responding to traffic accidents, cardiac emergencies, or natural disasters, I have consistently demonstrated the ability to remain calm under pressure and deliver life-saving interventions in time-sensitive scenarios.</w:t>
      </w:r>
    </w:p>
    <w:p>
      <w:pPr>
        <w:pStyle w:val="BodyText"/>
      </w:pPr>
      <w:r>
        <w:t xml:space="preserve">My experience as a Paramedic has been shaped by working in diverse environments across Brazil São Paulo. The city’s unique challenges—ranging from densely populated neighborhoods to sprawling industrial zones—have required me to adapt quickly to varying conditions. For instance, I have managed cases involving severe injuries in crowded public transport hubs, provided immediate care during large-scale events, and supported rural areas with limited medical infrastructure. These experiences have honed my ability to navigate complex emergencies while maintaining a focus on patient-centered care. I understand the critical importance of swift response times and efficient triage in São Paulo’s fast-paced setting, where every second can be the difference between life and death.</w:t>
      </w:r>
    </w:p>
    <w:p>
      <w:pPr>
        <w:pStyle w:val="BodyText"/>
      </w:pPr>
      <w:r>
        <w:t xml:space="preserve">One of my greatest strengths is my commitment to continuous learning and professional development. I have completed advanced training in Advanced Cardiac Life Support (ACLS), Trauma Care, and Pediatric Emergency Medicine, ensuring that I am equipped with the latest techniques to address a wide range of medical emergencies. Additionally, I hold certifications in Basic Life Support (BLS) and Emergency Medical Technician (EMT), which have been instrumental in refining my clinical skills. My ability to collaborate effectively with paramedic teams, emergency physicians, and other healthcare professionals has allowed me to contribute to multidisciplinary approaches that optimize patient outcomes.</w:t>
      </w:r>
    </w:p>
    <w:p>
      <w:pPr>
        <w:pStyle w:val="BodyText"/>
      </w:pPr>
      <w:r>
        <w:t xml:space="preserve">In Brazil São Paulo, where the demand for skilled emergency medical personnel is ever-growing, I am particularly drawn to the opportunity to serve in a city known for its vibrant culture and challenging healthcare landscape. The São Paulo Emergency Medical Services (SAMU) system has long been a model of excellence in pre-hospital care, and I am eager to contribute my expertise to such an organization. My understanding of Brazilian medical protocols, including the integration of local emergency response networks, ensures that I can seamlessly transition into your team and deliver care that meets both national and international standards.</w:t>
      </w:r>
    </w:p>
    <w:p>
      <w:pPr>
        <w:pStyle w:val="BodyText"/>
      </w:pPr>
      <w:r>
        <w:t xml:space="preserve">What sets me apart as a Paramedic is my unwavering dedication to community engagement and public health education. In São Paulo, where access to healthcare resources can be uneven, I have actively participated in initiatives aimed at raising awareness about emergency preparedness and preventive care. For example, I have conducted workshops on CPR techniques for local residents and collaborated with community leaders to promote first-aid training in underserved areas. These efforts reflect my belief that paramedics are not only caregivers but also educators who play a vital role in empowering communities to respond effectively during crises.</w:t>
      </w:r>
    </w:p>
    <w:p>
      <w:pPr>
        <w:pStyle w:val="BodyText"/>
      </w:pPr>
      <w:r>
        <w:t xml:space="preserve">Moreover, my ability to work independently while maintaining strong team cohesion is a key asset. In São Paulo’s high-stress environments, where paramedics often operate with limited resources and time constraints, I have consistently demonstrated the ability to prioritize tasks, communicate clearly, and maintain composure. Whether coordinating with hospital staff during patient transfers or navigating traffic congestion to reach an emergency site, I approach each challenge with a problem-solving mindset and a focus on efficiency.</w:t>
      </w:r>
    </w:p>
    <w:p>
      <w:pPr>
        <w:pStyle w:val="BodyText"/>
      </w:pPr>
      <w:r>
        <w:t xml:space="preserve">I am particularly drawn to the opportunity to work in Brazil São Paulo because of its role as a global hub for innovation and cultural exchange. The city’s diverse population and complex healthcare needs offer a unique platform for paramedics to make an impactful difference. I am excited about the prospect of contributing to an organization that values excellence, compassion, and community service—principles that have guided my career as a Paramedic since the beginning.</w:t>
      </w:r>
    </w:p>
    <w:p>
      <w:pPr>
        <w:pStyle w:val="BodyText"/>
      </w:pPr>
      <w:r>
        <w:t xml:space="preserve">In conclusion, I am confident that my qualifications, experience, and passion for emergency medical services make me an ideal candidate for this position. I am eager to bring my skills to your team in Brazil São Paulo and help strengthen the city’s emergency care infrastructure. Thank you for considering my application. I look forward to the opportunity to discuss how I can contribute to your organization’s mission of saving lives and improving health outcomes in São Paulo.</w:t>
      </w:r>
    </w:p>
    <w:p>
      <w:pPr>
        <w:pStyle w:val="BodyText"/>
      </w:pPr>
      <w:r>
        <w:t xml:space="preserve">Sincerely,</w:t>
      </w:r>
      <w:r>
        <w:br/>
      </w:r>
      <w:r>
        <w:t xml:space="preserve">[Your Full Name]</w:t>
      </w:r>
      <w:r>
        <w:br/>
      </w:r>
      <w:r>
        <w:t xml:space="preserve">[Your Contact Information]</w:t>
      </w:r>
      <w:r>
        <w:br/>
      </w:r>
      <w:r>
        <w:t xml:space="preserve">[LinkedIn or Professional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Brazil São Paulo</dc:title>
  <dc:creator/>
  <dc:language>en</dc:language>
  <cp:keywords/>
  <dcterms:created xsi:type="dcterms:W3CDTF">2025-12-10T07:03:33Z</dcterms:created>
  <dcterms:modified xsi:type="dcterms:W3CDTF">2025-12-10T07:03:33Z</dcterms:modified>
</cp:coreProperties>
</file>

<file path=docProps/custom.xml><?xml version="1.0" encoding="utf-8"?>
<Properties xmlns="http://schemas.openxmlformats.org/officeDocument/2006/custom-properties" xmlns:vt="http://schemas.openxmlformats.org/officeDocument/2006/docPropsVTypes"/>
</file>